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312E" w:rsidRDefault="00662DBB">
      <w:r>
        <w:t>This is a test to see if I am able to create a file for github.</w:t>
      </w:r>
      <w:bookmarkStart w:id="0" w:name="_GoBack"/>
      <w:bookmarkEnd w:id="0"/>
    </w:p>
    <w:sectPr w:rsidR="00D431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I3tzQwMjMwN7FQ0lEKTi0uzszPAykwrAUADSMwjCwAAAA="/>
  </w:docVars>
  <w:rsids>
    <w:rsidRoot w:val="00662DBB"/>
    <w:rsid w:val="00662DBB"/>
    <w:rsid w:val="00D43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B411B"/>
  <w15:chartTrackingRefBased/>
  <w15:docId w15:val="{F573103A-3E02-4B89-8325-E19F7E8E8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5</Characters>
  <Application>Microsoft Office Word</Application>
  <DocSecurity>0</DocSecurity>
  <Lines>1</Lines>
  <Paragraphs>1</Paragraphs>
  <ScaleCrop>false</ScaleCrop>
  <Company>Microsoft</Company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 Smith</dc:creator>
  <cp:keywords/>
  <dc:description/>
  <cp:lastModifiedBy>Pete Smith</cp:lastModifiedBy>
  <cp:revision>1</cp:revision>
  <dcterms:created xsi:type="dcterms:W3CDTF">2019-08-20T19:26:00Z</dcterms:created>
  <dcterms:modified xsi:type="dcterms:W3CDTF">2019-08-20T19:28:00Z</dcterms:modified>
</cp:coreProperties>
</file>